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p>
    <w:p>
      <w:pPr>
        <w:pStyle w:val="Date"/>
      </w:pPr>
      <w:r>
        <w:t xml:space="preserve">วันพุธที่</w:t>
      </w:r>
      <w:r>
        <w:t xml:space="preserve"> </w:t>
      </w:r>
      <w:r>
        <w:t xml:space="preserve">5</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ถานการณ์ COVID-19 อาหารหนักเกือบ 700 ราย ต้องใส่เครื่องช่วยหายใจเกือบ 200 คน ส่วนยอดผู้เสียชีวิตอยู่ที่ 15 รายติดต่อกันเป็นวันที่ 2 แล้วครับ โดยไม่ทันรักษาเพราะว่าต้องรอตรวจเชื้อถึงอีก 3 วัน ครับ</w:t>
      </w:r>
    </w:p>
    <w:p>
      <w:pPr>
        <w:pStyle w:val="BodyText"/>
      </w:pPr>
      <w:r>
        <w:t xml:space="preserve">(ผู้ประกาศข่าวหญิง) กระทรวงสาธารณสุขเตรียมเปิดลงทะเบียนฉีดวัคซีน COVID-19 ผ่านไลน์หมอพร้อม กลุ่มผู้สูงอายุ 60 ปีขึ้นไป7 โรค รวม 16,000,000 คน เริ่มฉีดก่อน ส่วนประชาชนทั่วไปต้องรอไปอีก 2 เดือน // กองทัพบกแจ้งเลื่อนทหารใหม่จากเดิมวันที่ 1 และ 3 พฤษภาคม เป็น 1 dเพื่อให้สอดคล้องกับสถานการณ์ COVID-19 ความปลอดภัยของทหารใหม่เป็นสำคัญค่ะ // เริ่มต้นครับ ท่านผู้ชมใครที่สะสมเหรียญประสงค์เหรียญกษาปณ์ที่ระลึกนะครับ จะเปิดให้จองต้นเดือนหน้าแล้วนะครับ เหรียญเนื่องในโอกาสพระราชพิธีสถาปาปนา คุณสันติ พร้อมทัด อธิบดีกระทรวงการคลัง เปิดครับ ว่ากรมธนารักษ์ เปิดให้จองเหรียญกษาปณ์ที่ระลึก เนื่องในโอกาส 1 พฤษภาคม 2562 และเหรียญสมเด็จพระนางเจ้าสุธิดาฯ 4 พฤษภาคม 2562 นะครับ ในโอกาสพระราชพิธีราชาภิเษก จัดทำขึ้น 4 ชนิด เหรียญ ราคา 20,000 บาท ประเภทขัดเงา เหรียญละ 40,000 ต่อมาเป็นเหรียญเงิน 1,000 บาท ประเภทขัดเงา จำหน่ายในราคา 3,000 นะครับ นิดขัดเงา ขายราคาเหรียญละ 200 บาท เหรียญโลหะสีขาว ผสมนิกเกิลธรรมดานะครับ จะราคาเหรียญละ 20 บาท ชนิดราคา 20 ประเภทธรรมดาเปิดจ่าย เป็นต้นไป เหรียญกษาปณ์ประเภทขัดเงา เปิดจองตั้งแต่ 5-31 พฤษภาคม และกำหนดรับเหรียญที่สถานที่สั่งจอง หรือว่ารับที่ไปรษณีย์ก็ได้ 1 กรกฎาคมนะครับ กรมธนารักษ์ได้ พระราชพิธีสถาปนาสมเด็จพระสุธิดาฯพิมลลักษณ ประดับแพแถบของบุรุษ จำหน่ายราคาเหรียญละ 1,000 ครับ // ต่อกันที่พายุฤดูร้อนค่ะ สัปดาห์นี้เกิดขึ้นแล้วในหลายพื้นที่ ให้ช่วงภาคกลางตอนแล้วก็มีโอกาสต้องเนื่องไปจนถึงเสาร์นี้เลยนะคะ นครสวรรค์ค่ะคุณผู้ชม พายได้ ทั้งหลังนี่ปลิวหายไปเลยค่ะ ชาวบ้านไม่มีที่อยู๋่นี่คือสภาพความเสียหายค่ะคุณผู้ชม ที่หมู่ 6 ที่ตำบลโขก ถูกพายุฤดูร้อน ลูกเห็บพัด ของวันที่ 26 เมษายนที่ผ่านมา ก็พบว่ามีบ้านเรือนเสียหายนับ 10 หลังค่ะ ชาวบ้านตอนนี้ ก็ยังคงต้องเร่งเก็บกวาดวัสดุและต้นไม้ที่หักโค่นนะคะ เพื่อเตรียมซ่อมแซม ชาวบ้านเล่าว่าพายุนี่ แรงมากค่ะ แรงจนหลังคาบ้านนี่ปลิวออกไปจนไม่เหลือเลยค่ะ ตอนนี้ก็ไม่สามารถเข้าไปอยู่ในบ้านได้ตามปกติ ไปฟังเสียงชาวบ้านกันค่ะ // ลมหมุน ๆ แล้วไปเลย ลมมาพักใหญ่ ๆ แอบนอนไว้ตรงนี้ก่อน // จ้ะ คือ แถบนี้นอนได้ แต่ถ้ามาแรง ก็คือสาดหมดเลย // เปียกจ้ะ // ต้องคอยเอาน้ำออกเพราะมันท่วมไปหมดเลย ไปบ้านเพื่อนครับ ไปอาศัยเพื่อนพักหนึ่งก่อน พวกอะไรเขาช่วย เขากำลังดำเนินการอยู่ // ตอนนี้เขาดู // มาดูแล้ว มาถ่ายรูป // ดำเนินการ // เมื่อคืนก็ไปอาศัยบ้านเพื่อน //เมื่อคืนนอนไม่ได้ ฝนตก พอเปิดไปแล้วมันตกลงมา // ก็น่าเห็นใจนะคะ ตอนนี้ชาวบ้านไม่มีที่พายุฤดูร้อนพัดถล่มไป ตอนนี้เจ้าหน้าที่กรมการปกครองส่วนท้องถิ่น ก็ลงไปตรวจสอบพื้นที่ความเสียหายนะคะ ช่วยเหลือชาวบ้านที่เดือดร้อนในเบื้องต้นแล้ว ไม่เพียงแต่ที่นครสวรรค์ค่ะ ที่อำเภอเวียงสา จังหวัดน่าน พระราชทานของกองพันทหารม้าที่ 15 กรมทหารม้าที่ 2 ก็กระจายกำลังนะคะ เร่งซ่อมแซมบ้านเรือนประชาชนที่รับความเสียหายจากพายุฤดูร้อนค่ะ เพื่อบรรเทาความเดือดร้อนต่อเนื่องกันเป็นวันที่ 2 แล้วนะคะ เพื่อให้ชาวบ้าน อยู่ได้ตามปกติ โดยที่พื้นที่อำเภอวิงสาที่ได้รับความเสียหายใน 5 ตำบล 6 หมู่บ้าน 40 หลังคาเรือนนะคะ ได้รับความเสียหาย โดยเฉพาะตำบลซ่าน บ้านซานเหนือ หลังคาเรือน รองลงมา ก็คือบ้านภูเวียง 10 หลังคาเรือนค่ะ ที่ได้รับความเสียหายค่ะ ส่วนมะม่วงน้ำดอกไม้นะคะ ซึ่งเป็นสีค้าขายดีของบัวแดง จังหวัดชัยภูมิค่ะ ก่อนหน้านี้ขายดีมากนะคะ ก็มีคนแห่ไปรับซื้อตอนนี้นี่ลดราคาเหลือกิโลกรัมละ 15 บาท 15 บาท ยังไม่มีพ่อค้าแม่ค้ามารับซื้อไปขายเลยค่ะ เพราะว่ากลัว COVID-19 เพราะว่ามีคนในพื้นที่ติดเชื้อนะคะ ก็เลยกลัวกัน ตอนนี้ผู้ว่าฯ ก็กำลังหาทางแก้เรื่องนี้อยู่นะคะ บุญอรณะ ผู้ว่าราชการจังหวัดชัยภูมิ ต้องลงพื้นที่ไปที่บ้านโล่น อำเภอหนองบัวแดง ไปรับฟังปัญหาพี่น้องเกษที่เขาปลูกมะม่วงน้ำดอกไม้เพราะว่าช่วงนี้มะม่วงน้ำดอกไม้ที่สุกได้ที่ ได้ที่ส่งออกขายแทบไม่ได้เลย เพราะว่าก่อนหน้านี้ชาวบ้านในพื้นที่ฝ่าฝืนจัดงานบวชค่ะ แล้วก็ว่าจ้างรถแห่ เข้าโบสถ์แล้วก็มีการรวมกลุ่มกันเยอะนะคะ แล้วก็เกิดเจอผู้ติดเชื้อวันเดียวนี่ ติดเชื้อมากถึง 9 ราย เลยต้องสั่งล็อกดาวน์ 5 หมู่บ้านของตำบลนางแดด ทีนี้พอมีการปิดหมู่บ้านค่ะ พ่อค้าแม่ค้าก็ไม่กล้าเข้ามารับซื้อมะม่วงถึงแม้ว่าตอนนี้ชาวบ้านจะพยายามลดราคานะคะ จากกิโลกรัมละ 70 ลดลงมาเหลือกิโลฯ ละ 15 บาท ก็ไม่มีพ่อค้าแม่ค้าเข้ามารับซื้อค่ะ กลัวว่าจะติดเชื้อ COVID กัน หน่วยงานภาครัฐและภาคเอกชนนะคะ แล้วก็พยายามเพิ่มช่องทาง ส่งขายออนไลน์อีกทางหนึ่ง คุณผู้ชมที่รับชมอยู่สนใจมะม่วงน้ำดอกไม้ ก็สามารถติดต่อได้โดยตรงเลยค่ะ ที่คุณวิจิตร กลุ่มสตรีสหกรณ์การเกษตรกลุ่มไม่ผล บ้านโล่น หมายเลขโทรศัพท์ขึ้นให้ที่จอ 089-944-0140 ตอนนี้มะม่วงกิโลกรัมละ 15 บาท // น่าสนนะครับ กิโลกรัมละ 15 บาท เราอยู่กรุงเทพฯ ก็มีค่าจัดส่งให้อีกที่หนึ่งก็เจอปัญหาเหมือนกันครับคุณผู้ชมครับ ที่จังหวัดพิษณุโลก ปลูกมะม่วง ตอนนี้ขายไม่ออกเลย ของเขานี่ส่งออกนอกด้วยแต่เจอ COVID แบบนี้ก็เงียบกันไป ร้อยตำรวจเอกสำราญ ชาญชัยวีรพันธ์ ท่านตำรวจคนนี่ท่านนี้เป็นอดีตตำรวจ สพ. ไทรย้อย ที่พิษณุโลกครับ ภรรยานี่คือ เขาปลูกหลายสายพันธ์ุเลยสวนนี้ ยังพอขายได้นะครับ ถึงแม้ว่าตลาดหลักของที่สวนนี้นี่เขาจะส่งออกไปขายต่างประเทศ ร้อยตำรวจเอก สำราญ บอกว่า เดิมที่ก็เป็นตำตรวจนะครับ พอเกษียรภรรยาว่าเป็นเกษตรกรทำสวนดีไหม ก็เลยไปศึกษาข้อมูล จึงเริ่มทดลองปลูกมะม่วง แล้วมะม่วงพันธุ์ R2 นะครับ ซึ่งทั้ง 2 พันธุ์ที่ว่านี้นี่ จีน เกาหลี ก็เลยปลูกในเนื้อที่ทั้งหมด 4 ไร่นะครับ พอเริ่มเห็นทิศทางที่ดีก็เลยต่อยอด ปลูกสายพันธุ์กะล่อนป่า พันธุ์งาลั่น นอกจากนี้นี่ ก็จัดพื้นที่สวนปลูกมะม่วงน้ำดอกไม้ เบอร์ 4 น้ำดอกไม้สีทอง ผสมกันไป แล้วก็ส่งออกไปชายต่างประเทศด้วยนะครับ เอาช่วงพีก ๆ นะครับ รายได้เฉลี่ยต่อปีนี่ 300,000-400,000 บาทเลย แต่พอเจอโควิดแบบนี้นี่ ออเดอร์ ก็ต้องหยุดชะงักไปก่อนนะครับ // ปิดท้ายค่ะ พาดูเหตุระทึก วิ่งเตลิดข้ามอำเภอเลยนะคะ ก็พยายามวิ่งชนค่ะ ชาวบ้านที่เห็นก็วิ่ง คุณผู้ชม ควายเผือกเพศผู้อายุ 1 ปีนะคะ หนักประมาณ 300 กิโลกรัมตัวนี้นะคะ เป็นของนายนิพัฒน์ เจริญนาวรรณ อายุ 43 ปี ไม่กี่วันค่ะ แล้วก็ยังไม่ค่อยคุ้นเคยกันเท่าไร ที่บ้านในตำบลตุตรู จังหวัดอุทัยธานี ควายเผือกตัวนี้นี่ ก็เกิดอาการตื่นค่ะ เตลิดออกจากคอกจนเจ้าของตามไม่ทันเลยนะคะ หลังจากนั้นควายนี่วิ่งเข้าไปที่หมู่บ้านหนองโมก อำเภอหนองฉาง ที่หลุดออกจากคอกนี่ กว่า 10 กิโลเมตร เห็นชาวบ้านอยู่ตรงไหนนะคะ ก็พยายามวิ่งไล่ชน จนชาวบ้านต้องวิ่งหนีกันโกลาหล ชาวบ้านบอกว่า อายุ 67 ปีกล่าวว่าตอนนั้นทำงานอยู่หลังบ้าน อยู่ดี ๆ ควายเผือกวิ่งมาจะพุ่งชนค่ะ วิ่งหลบหนีได้อย่างหวุดหวิด ถ้าเกิดหนีไม่ทันนะคะ อาจจะเจ็บหนัก หรือว่าอาจจะตายได้เลย ไปฟังเสียงชาวบ้าน มันทำท่ามันมอง มันก็ฟืดเข้าใส่ // มันโดนสิครับ วิ่งเข้าไปในนี้เลยครับ วิ่ง ถ้าไม่วิ่งนี่เอวหักเลยครับ มันฟู่ดใส่ รอยออกไปนี่เลยครับ วิ่งออกไปนู่นเลยครับ // นี่ โชคดีจริง ๆ นะคะ วิ่งหลบทันค่ะ หลังจากนั้นนี่ความเผือกก็วิ่งเตลิดไปอีก 500 เมตร ไปพุ่งชนนายลำชวน พันลำ แล้วหัวนี่ก็ล้มลงไปนะคะ หัวโนเลยค่ะ ก่อนจะวิ่งเตลิดเข้าไปในคอกวัวของชาวบ้าน ที่อยู่ไม่ห่างกัน จนกระทั่งเจ้าของนี่ทราบข่าวจากการประกาศตามหานะคะ ตามสื่อโซเชียล กลับได้ก็เล่นเอาเหนื่อยเลยค่ะ เพราะว่าควายเผือกนี่ยังพยศไม่ยอมให้จับขึ้นรถนะคะ เขาก็เลยใช้เชือกพรวนทำเป็นห่วงเหวี่ยงคล้องคอ ก่อนที่จะเอาดึงขึ้นรถอย่างทุรักทุเร นี่ค่ะ พยศอย่างนี้เลยค่ะ อายุแค่ขวบเดียวเท่านั้นพยศกับเจ้าของค่ะ // ดูสิครับ ก็ยังไม่อยากจะกลับน่ะ ไม่อยากจะขึ้นรถเลยน่ะ</w:t>
      </w:r>
    </w:p>
    <w:p>
      <w:pPr>
        <w:pStyle w:val="BodyText"/>
      </w:pPr>
      <w:r>
        <w:t xml:space="preserve">(ผู้ประกาศข่าวหญิง) แต่อย่างไร เจ้าของก็สามารถนำขึ้นรถกลับบ้านได้ ความโล่งอกโล่งใจของชาวบ้าน เดี๋ยวช่วยเราพักกันก่อนสักครู่ค่ะ ช่วงหน้าเรามาติดตามนะคะ โรงพยาบาลสนาม 19 แห่ง ได้รับพระราชทานรถ X-ray แบบเคลื่อนที่จากในหลวงและพระราชินีค่ะ</w:t>
      </w:r>
    </w:p>
    <w:p>
      <w:pPr>
        <w:pStyle w:val="BodyText"/>
      </w:pPr>
      <w:r>
        <w:t xml:space="preserve">[เสียงโฆษณา]</w:t>
      </w:r>
      <w:r>
        <w:br/>
      </w:r>
      <w:r>
        <w:t xml:space="preserve">// พระบาทสมเด็จพระเจ้าอยู่หัว และสม ราชินีนะคะ ทรงพระกรุณาโปรดเกล้าโปรดกระหม่อมทรงพระราชทานเครื่องเอ็กซ์เรย์แบบเคลื่อนที่พร้อมระบบ Ai ค่ะ ภาคสนามให้แก่โรงพยาบาลสนามจำนวน 19 แห่งนะคะ จากสถานการณ์การแพร่ระบาดของ COVID-19 เป็นวงกลทำให้มีผู้ป่วยมีจำนวนมากขึ้นแล้วก็ยังเจอกับภาวะปอดอักเสบอีกเยอะ เลยมีความจำเป็นต้องตรวจภาพรังสีปอดให้ทันท่วงที เพื่อคัดแยกให้ผู้ป่วยได้รับการรักษาพยาบาลเร็วขึ้น การเสียชีวิตจากโรค COVID-19 เพื่อจะลดการเสียชีวิตของโรคลดลง ก็จะนำเครื่องเอ็กซ์เรย์เคลื่อนที่พระราชทานนี้ไปใช้ และอยู่ในความดูแลของโรงพยาบาลแม่ข่าย และนำออกมาใช้งานในภาคสนามเมื่อมีภารกิจต่อไป สำหรับโรงพยาบาลสนาม 19 แห่ง หรือ Portable X-Ray AI จากพระบาทสมเด็จพระเจ้าอยู่หัว มีได้แก่ นะคะ 1. โรงพยาบาลสนามธรรมศาสตร์ 2.สนามบางขุนเทียน 3. โรงพยาบาลสนามบางขุนเทียน 4. โรงพยาบาลสนามราชพิพัติ 5. โรงพยาบาลสนามบางบอน 6. โรงพยาบาลสนามเอราวัณ บางกองอารีน่า หนองจอก 8. โรงพยาบาลสนาม9. โรงพยาบาลสนาม โรงพยาบาลสมเด็จพระปิ่นเกล้า 10. โรงพยาบามสนาม โรงพยาบาลชลบุรี 11. โรงพยาบาลศูนย์ห่วงใยคนสาครี เชียงใหม่ 13. โรงพยาบาลสนามกีฬาบางมด โรงพยาบาลสนามชาติชายฮอล์ 80 พรรษา 16. โรงพยาบาลสนาม ทอ. กำแพงอสสนามปากเกร็ด 18. โรงพยาบาลสนามขอนแก่น โรงพยาบาลสนามมหาวิทยาลัยราชภัฏฯ</w:t>
      </w:r>
    </w:p>
    <w:p>
      <w:pPr>
        <w:pStyle w:val="BodyText"/>
      </w:pPr>
      <w:r>
        <w:t xml:space="preserve">(ผู้ประกาศข่าวชาย) ก็ใช้ในโรงพยาบาลสนามนะครับ ถ้าเสร็จภารกิจก็ไปใช้ในโรงพยาบาลแม่ข่าย ถ้ามีภารกิจอีกก็สามารถนำมาใช้ต่อได้อีกนะครับ // มีข่าวสายด่วย เวลาท่านป่วย COVID เวลาท่านประสานขอเตียงนี่นะครับ นอกจากของสาธารณสุข 1668 ของ กทม. 1669 แล้ว ล่าสุดเลยนะครับ คือ 191 ของตำรวจ คือ คู่สายเขาเยอะมาก และเขาทำ Operation มานานมากแล้วนะครับ เพราะฉะนั้น เขามีความพร้อม ประสานทำเป็น BIgData ส่งต่อไปยังกระทรวง แจ้งยอดสุข ผู้บัญชาการตำรวจแห่งชาติ เปิดบริการศูนย์นี้จะเพิ่มช่องทางรับแจ้งผู้ป่วย COVID ทั่วประเทศ มีถึง 1,200 คู่สาย และมีเจ้าหน้าที่รับสายตลอด 24 แล้วการบูรณาการข้อมูลนี่จะทำอย่างไร คือ จะให้ระบบ Groverment Big Data หรือว่า GBDI GBDI นี่จะเป็นฐานข้อมูลของกระทรวงสาธารณสุข และกระทรวงดิจิทัล เขาพัฒนาร่วมกัน GBDI จะเป็นตัวกลางรวบรวมข้อมูลผู้ป่วย COVID นะครับ เพราะฉะนั้น ตำรวจ 191 รับสายเสร็จนี่ ข้อมูลจะอยู่ในตะกร้ากลที่ 191 เจ้าหน้าที่จะสอบถามข้อมูล ก็คือคัดกรองให้ก่อนนะครับ คัดกรองประวัติ เบอร์โทรศัพท์ ที่อยู่ ข้อมูลทั้งหมด กรมควบคุมโรคเขากำหนดมา ข้อมูลที่ได้เขาจะบันทึกไปที่ GBDI จากนั้น 191 เขาจะแจ้งไปที่ศูนย์ 1668 และ 1669 ทันที อันนี้คือในกรุงเทพฯ แต่ถ้าต่างจังหวัดล่ะ จังหวัดหรือหัวหน้าศูนย์ 1669 ข้อมูลผู้ป่วยนะครับ และหากเป็นผู้ป่วยนี่ จะวิทยุสื่อสารไปยังศูนย์เอราวัณ 1669 เพื่อจัดรถฉุกเฉินมารับตัวผู้ป่วยให้เร็วทีุ่สุด 30 นาทีครับ จากโทรศัพท์กลับไปยังผู้แจ้งด้วย เพื่อตามเรื่องให้ แล้วสอบถามว่ามีคนรับเรื่องหรือยังนะครับ ซึ่งถ้ายังนี่เขาจะตามเรื่องให้อีกทีหนึ่ง ฟังแบบนี้อุ่นใจมากขึ้นเยอะเลย เดี๋ยวฟังเสียงกันครับ ผู้ป่วยฉุกเฉินกรณีเร่งด่วนนะครับ ทางวิทยุสื่อสารไปยังศูนย์เอราวรรณ ซึ่งในส่วนของการทำงานของศูนย์ฯ ที่ผ่านมานะครับ กรณีที่ขอความช่วยเหลือต่าง ๆ ในการที่จะเรียกว่า</w:t>
      </w:r>
      <w:r>
        <w:t xml:space="preserve"> </w:t>
      </w:r>
      <w:r>
        <w:t xml:space="preserve">“</w:t>
      </w:r>
      <w:r>
        <w:t xml:space="preserve">โทร. กลับ</w:t>
      </w:r>
      <w:r>
        <w:t xml:space="preserve">”</w:t>
      </w:r>
      <w:r>
        <w:t xml:space="preserve"> </w:t>
      </w:r>
      <w:r>
        <w:t xml:space="preserve">หรือว่าดำเนินการได้เรียบร้อยไหม ซึ่งเราจะเอาหลักเช่น เราจะเอาหลักการนี้มาทำงานกับหลักการของคนที่โทร. มา // ส่วนประเด็นการส่งต่อผู้ป่วยที่ยังตกค้างอยู่นี่นะครับ รวีแสงสูนย์ การนำส่งผู้ป่วยของศูนย์เอราวัณ เช่น ล่าสุดนี่ผู้ป่วยตกค้าง 33 ราย แล้วทุกรายครับ จากนี้ศูนย์เอราวัณสามารถส่งต่อผู้ป่วยได้แบบ Realtine วันต่อวันเลย คือ เมื่อได้รับการประสานขอนำส่งโรงพยาบาล ถ้ารวบรวมข้อมูลได้ก่อนเที่ยง ช่วงบ่ายรถออกไปรับนะครับ โรงพยาบาลผู้สูงอายุศิรินทรเพื่อไปคัดแยกระดับกลุ่มผู้ป่วย สีเขียว สีเหลือง สีแดง จากนั้นก็ส่งเข้าระบบการรักษาของโรงพยาบาล แยกตามอาการครับ หากผู้ป่วยปฎิเสธ หรือว่าอยากจะรอเตียงอยู่นะครับ เจ้าหน้าที่ก็จะประสานกับผู้ป่วยเพิ่มเติม เพื่อรอดูวันรุ่งขึ้นว่ามีเตียงว่าหรือไม่นะครับ สำหรับผู้ป่วยกลุ่มสีเหลืองหรือกลุ่มสีแดงนี่ที่ตกค้าง อันนี้จำเป็นต้องเข้ารับการตรวจไปโรงพยาบาลเอกชนแล้วยังหาเตียงไม่ได้ พร้อมช่วยเหลือนะครับ โดยสามารถโทร. 1669 เพื่อประสานนำส่งผู้ป่วยโรงพยาบาลครับ // ส่วนในต่างจังหวัดนะคะ ตอนนี้ เรื่องของ Hospitel เพื่อรองรับผู้ป่วยที่พิษณุโลกนะคะ มหาวิทยาลัยนเรศวร ปรับหอพักนักศึกษาเป็น Hospital ค่ะ เพื่อรองรับผู้ป่วยที่มีอาการดีขึ้นนะคะ เพื่อเข้ามาพักฟื้นค่ะ เงารังศรี อธิการบดีในพิธีเปิด NU Hospitel ที่หอพักนิสิต หลังจากที่พบผู้ติดเชื้อต่อเนื่อง ก็ทำให้โรงพยาบาลสนามนเรศวรที่ชั้น 1 อาคารส่งเสริมผู้สูงอายุขนาด 20 เตียง อาจจะไม่พอค่ะ ในการรองรับผู้ป่วย หารือร่วมกันทางจังหวัดพิษณุโลก จัดเตรียมโรงพยาบาลสนาม Hospital เพื่อรองรับผู้ป่วยจากโรงพยาบาลสนามนเรศวรที่มีอาการดีขึ้นนะคะ ให้เข้ามาพักตามระยะเวลา 14 วัน ซึ่งไปปรับปรุงหอพักนิสิต อาคาร 15 เพื่อรองรับผู้ป่วย มีขนาด 132 เตียง วางระบบการบริหารจัดการ สูงสุด ขณะที่โรงพยาบาลสนามในเขตพื้นที่สีแดงส่วนใหญ่ยังเพียงพอในการรองรับผู้ป่วยนะคะ อย่างเช่น ที่เชียงใหม่ค่ะ มีโรงพยาบาล ศูนย์ประชุมเข้ารับการรักษา 672 เตียง ว่างอีก 648 เตียงค่ะ โรงพยาบาลสนามจังหวัดเชียงใหม่ ขณะนี้มีผู้ป่วยเข้ารับการรักษา 221 ราย แม่โจ้ มีผู้ป่วยเข้ารับการรักษา เหลือเตียงว่าง 61 เตียง ส่วนที่ชลบุรีนะคะ ที่โรงพยาบาลสนามศูนย์การฝึกและต่อสู้ รักษาฝั่ง มีผู้ป่วยเข้ารักการรักษา 63 เตียงค่ะ ยังคงมีเตียงว่าง 257 เตียง โรงพยาบาลสนามศูนย์อนามัยที่ 6 เหลือเตียงว่าง 25 เตียง เหลือเตียงว่าง 3 เตียง มีผู้ป่วยรักษาและที่โรงพยาบาลสนาม มหาวิทยาลัยกีฬา มีผู้ป่วยเข้ารับการรักษา 56 เตียง เหลือเตียงว่างค่ะ ส่ว2 เตียงอีก 17นที่สมุทรปราการนะคะ นายแพทย์สาธารณสุขกล่าวว่าสำนักงานปลัดกระทรวงสาธารณสุข 15 เตียง โรงพยาบาลของรัฐในสังกัดอื่น ๆ เหลือ 3 เตียง โรงพยาบาลเอกชน เหลือ 3 เตียง โรงพยาบาล ราชภัฎธนบุรีสมุทรปราการ โรงพยาบาลเอกชน 3 แห่ง เหลือ 519 เตียง ปิดท้ายนะคะ ด้วยจำนวนเตียงโรงพยาบาลสนาม 4 แห่ง ของกรุงเทพฯ โรงพยาบาลผู้สูงอายุบางขุนเทียนป่วยครองเตียง 451 เตียง เหลือ 549 เตียง โรงพยาบาลราชพิพัติเตียงเต็มนะคะ ทั้ง 200 เตียง โรงพยาบาลเอราวัณ 1 มีผู้ป่วยครองเตียง 38 เตียง เหลือ 16 เตียง ครองเตียง 287 เตียง เหลือ 113 เตียง รวมโรงพยาบาล 4 แห่ง ในกรุงเทพฯ ครองเตียง 976 เตียง เหลือเตียงว่างขณะนี้ 724 เตียงค่ะ ส่วนด้านคุณหมอยง ภู่อร ออกมาเชิญชวนค่ะ ผู้ที่ป่วย COVID-19 ให้ออกมาร่วมกันบริจาคพลาสม่า พลาสม่า ก็คือสารประกอบในเลือดนะคะ ก็คือคนที่ติดเชื้อแล้วหายแล้วนี่ เขาจะมีภูมิคุ้มกันในน้ำเหลือง ซึ่งเชื้อไปยับยั้งเชื้อให้กับคนที่ยังป่วยได้ค่ะ คุณหมอบอกว่า ร่วมกันค่ะ ช่วยกัน เพราะว่าตอนนี้มีผู้รอรับการรักษาอยู่อีกเป็นจำนวนมากเลยนะคะ คุณหมอยง หัวหน้าศูนย์ จุฬาลงกรณ์มหาวิทยาลัย ด้วยพลาสมาของผู้ป่วยที่หายดีแล้ว พลาสมาที่เก็บมากว่า 200 ถุง หมดลงแล้วค่ะ เพราะว่าที่ผ่านมาได้ใช้พาสม่ารักษาผู้ป่วย ในรอบเดือนเมษายนและยังมีผู้ป่วยรออยู่อีกเป็นจำนวนมาก ที่ผ่านมา ได้นำพลาสมาที่นำมารักษากลุ่มเสี่ยงที่เริ่มมีอาการปอดบวม และมีภาวะออกซิเจนในเลือดต่ำ</w:t>
      </w:r>
      <w:r>
        <w:t xml:space="preserve"> </w:t>
      </w:r>
      <w:r>
        <w:t xml:space="preserve">หรือน้อยกว่าร้อยละ 94 น้อยลงซึ่งจะทำให้มีโอกาสรอดชีวิตมากขึ้น ไม่ต้องกลัวเรื่องไวรัสกลายพันธุ์ เพราะว่าทุกคนที่อยู่ในโรงพยาบาลไม่สามารถไปแพร่เชื้อให้ใครได้ ก็อยากเชิญชวนผู้ป่วยที่หายดีแล้วบริจากพาสมา โดยเฉพาะผู้ชายค่ะ สามารถบริจาคได้ที่ศูนย์บริจาคโลหิตแห่งชาติสภากาชาดไทย ช่วยรักษาผู้ป่วยที่กำลังรอท่านอยู่ ใครสนใจนะคะ สามารถไปลงทะเบียนออนไลน์ได้ที่เฟซบุ๊กแฟนเพจ สภากาชาดไทย ก็จะมีเจ้าหน้าที่โทร. ไปติดต่อหรือจะโทร. ไปสอบถามข้อมูลนะคะ 02-056-4300 ซึ่งคุณสมบัติคนที่จะบริจากพาสมาได้นี่ คือผู้ป่วยที่หายดี แล้วหายดีแล้วนะคะ ที่อยู่ในกรุงเทพฯ และปริมณฑลที่เดินทางได้สะดวก ออกจากโรงพยาบาลครบ 28 วัน อายุ 18-60 ปี สุขภาพแข็งแรงดี และน้ำหนักไม่ต่ำกว่า 55 สำหรับผู้ป่วยที่เขาอาการเริ่มดับ พลาสมาก็จะช่วยกันรักษาได้ดีมาก ๆ เลย ตู้ปันสุขกับมาอีกครั้งหนึ่ง หลังจากโควิดในรอบแรก ๆ นี่นะครับ ตู้ปัญสุข แทบว่าไปที่ไหนมีทุกที่เลยนะครับ รอบนี้ยังไม่ค่อยเห็นสักเท่าไร แต่ที่นี่เห็นก่อนเพื่อนเลยนะครับ ที่อุทัยธานี ตั้งอยู่หน้าโรงพยาบาลเลย คนที่เขาไปตั้งนี่ เขาต้องการให้คุณหมอ และบุคลากรทางการแพทย์นี่เขาได้มีโอกาสไปใช้ของในตู้ปันสุขกัน ไปได้นะครับ โดยคุณรัฐวรรณ วงศ์วิริยะ หรือว่าที่ชาวบ้านรู้จักกันนี่ คือหมอจิ๊ดนะครับ เป็นหมอดูออนไลน์เพจและนางสาววราภร หนูกลัด เจ้าของร้านมินิมาร์ทอยู่ที่ตำบลหนองกลางดง อำเภอทับพลัน นี่นะครับ ก็นำไข่ไก่ บะหมี่กึ่งสำเร็จรูป ข้าวต้มกึ่งสำเร็จรูป น้ำดื่ม เป็นขวัญกำลังใจ เพราะว่าช่วงนี้ก็ทราบกันดีว่าเหนื่อยกันมาก และยังแจกจ่ายให้กับผู้ป่วย ญาติผู้ป่วย ใส่ไว้ในตู้ปันสุขด้านหน้าโรงพยาบาลด้วย ประชาชนที่เดือดร้อนผ่านไปมานี่ ก็จะได้หยิบไปบริโภคอุปโภค กันนะครับ ในช่วงโควิดหนัก ๆ แบบนี้ ซึ่งผู้ที่ไปรับของแจกนี่ ก็บอกว่ารู้สึกขอบคุณและซาบซึ้งจริง ๆ ที่ไม่ทิ้งกันในยามเดือดร้อนแบบนี้ครับ // พักกันก่อนสักครู่ค่ะ ในไทยนะคะ ยอดผู้ติดเชื้อใหม่ 2,012 ราย และมีผู้เสียชีวิตเพิ่มอีกนะคะ กลับมาติดตามค่ะ</w:t>
      </w:r>
    </w:p>
    <w:p>
      <w:pPr>
        <w:pStyle w:val="BodyText"/>
      </w:pPr>
      <w:r>
        <w:t xml:space="preserve">[เสียงโฆษณา]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วันที่ 29 เม.ย. 64 นาทีที่ 0:00:00-0:30:00 น.</dc:title>
  <dc:creator/>
  <cp:keywords/>
  <dcterms:created xsi:type="dcterms:W3CDTF">2021-05-05T03:55:41Z</dcterms:created>
  <dcterms:modified xsi:type="dcterms:W3CDTF">2021-05-05T03: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พฤษภาคม 2564 เวลา 09.50 น.</vt:lpwstr>
  </property>
  <property fmtid="{D5CDD505-2E9C-101B-9397-08002B2CF9AE}" pid="3" name="subtitle">
    <vt:lpwstr/>
  </property>
</Properties>
</file>